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8F16EB" w14:textId="77777777" w:rsidR="00947D43" w:rsidRDefault="00031658">
      <w:pPr>
        <w:pStyle w:val="a4"/>
      </w:pPr>
      <w:r>
        <w:t>Отчет по лабораторной работе 1</w:t>
      </w:r>
    </w:p>
    <w:p w14:paraId="616F1846" w14:textId="77777777" w:rsidR="00947D43" w:rsidRDefault="00031658">
      <w:pPr>
        <w:pStyle w:val="Author"/>
      </w:pPr>
      <w:r>
        <w:t>Гурбангельдиев М.Г. НФИ-03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26431103"/>
        <w:docPartObj>
          <w:docPartGallery w:val="Table of Contents"/>
          <w:docPartUnique/>
        </w:docPartObj>
      </w:sdtPr>
      <w:sdtEndPr/>
      <w:sdtContent>
        <w:p w14:paraId="7E032CA3" w14:textId="77777777" w:rsidR="00947D43" w:rsidRDefault="00031658">
          <w:pPr>
            <w:pStyle w:val="ae"/>
          </w:pPr>
          <w:r>
            <w:t>Содержание</w:t>
          </w:r>
        </w:p>
        <w:p w14:paraId="5AD4690B" w14:textId="77777777" w:rsidR="00947D43" w:rsidRDefault="00031658">
          <w:r>
            <w:fldChar w:fldCharType="begin"/>
          </w:r>
          <w:r>
            <w:instrText>TOC \o "1-3" \h \z \u</w:instrText>
          </w:r>
          <w:r>
            <w:fldChar w:fldCharType="end"/>
          </w:r>
        </w:p>
      </w:sdtContent>
    </w:sdt>
    <w:p w14:paraId="21CEA057" w14:textId="77777777" w:rsidR="00947D43" w:rsidRDefault="00031658">
      <w:pPr>
        <w:pStyle w:val="1"/>
      </w:pPr>
      <w:bookmarkStart w:id="0" w:name="цель-работы"/>
      <w:r>
        <w:t>Цель работы</w:t>
      </w:r>
    </w:p>
    <w:p w14:paraId="0EE9FF2D" w14:textId="77777777" w:rsidR="00947D43" w:rsidRDefault="00031658">
      <w:pPr>
        <w:pStyle w:val="FirstParagraph"/>
      </w:pPr>
      <w:r>
        <w:t xml:space="preserve">Подготовить отчёт по лабораторной работе, а также познакомиться </w:t>
      </w:r>
      <w:r>
        <w:t>с основными возможностями разметки Markdown.</w:t>
      </w:r>
    </w:p>
    <w:p w14:paraId="41EF2575" w14:textId="77777777" w:rsidR="00947D43" w:rsidRDefault="00031658">
      <w:pPr>
        <w:pStyle w:val="1"/>
      </w:pPr>
      <w:bookmarkStart w:id="1" w:name="задание"/>
      <w:bookmarkEnd w:id="0"/>
      <w:r>
        <w:t>Задание</w:t>
      </w:r>
    </w:p>
    <w:p w14:paraId="0E7CD79E" w14:textId="77777777" w:rsidR="00947D43" w:rsidRDefault="00031658">
      <w:pPr>
        <w:pStyle w:val="Compact"/>
        <w:numPr>
          <w:ilvl w:val="0"/>
          <w:numId w:val="2"/>
        </w:numPr>
      </w:pPr>
      <w:r>
        <w:t>Онакомиться с основными командами git</w:t>
      </w:r>
    </w:p>
    <w:p w14:paraId="66688144" w14:textId="77777777" w:rsidR="00947D43" w:rsidRDefault="00031658">
      <w:pPr>
        <w:pStyle w:val="Compact"/>
        <w:numPr>
          <w:ilvl w:val="0"/>
          <w:numId w:val="2"/>
        </w:numPr>
      </w:pPr>
      <w:r>
        <w:t>Выполнить отчёт в виде markdown</w:t>
      </w:r>
    </w:p>
    <w:p w14:paraId="523408BC" w14:textId="77777777" w:rsidR="00947D43" w:rsidRDefault="00031658">
      <w:pPr>
        <w:pStyle w:val="1"/>
      </w:pPr>
      <w:bookmarkStart w:id="2" w:name="выполнение-лабораторной-работы"/>
      <w:bookmarkEnd w:id="1"/>
      <w:r>
        <w:t>Выполнение лабораторной работы</w:t>
      </w:r>
    </w:p>
    <w:p w14:paraId="313FF7E1" w14:textId="77777777" w:rsidR="00947D43" w:rsidRDefault="00031658">
      <w:pPr>
        <w:pStyle w:val="2"/>
      </w:pPr>
      <w:bookmarkStart w:id="3" w:name="знакомство-с-git"/>
      <w:r>
        <w:t>Знакомство с git</w:t>
      </w:r>
    </w:p>
    <w:p w14:paraId="7E153592" w14:textId="77777777" w:rsidR="00947D43" w:rsidRDefault="00031658">
      <w:pPr>
        <w:pStyle w:val="3"/>
      </w:pPr>
      <w:bookmarkStart w:id="4" w:name="теоретические-сведения"/>
      <w:r>
        <w:t>Теоретические сведения</w:t>
      </w:r>
    </w:p>
    <w:p w14:paraId="0EB52325" w14:textId="77777777" w:rsidR="00947D43" w:rsidRDefault="00031658">
      <w:pPr>
        <w:pStyle w:val="FirstParagraph"/>
      </w:pPr>
      <w:r>
        <w:t>Git — одна из распределенных систем контроля версий.</w:t>
      </w:r>
    </w:p>
    <w:p w14:paraId="5611F4B8" w14:textId="77777777" w:rsidR="00947D43" w:rsidRDefault="00031658">
      <w:pPr>
        <w:pStyle w:val="a0"/>
      </w:pPr>
      <w:r>
        <w:t xml:space="preserve">GitHub — </w:t>
      </w:r>
      <w:r>
        <w:t>один из сервисов для использования системы контроля версий Git.</w:t>
      </w:r>
    </w:p>
    <w:p w14:paraId="09E60C1E" w14:textId="77777777" w:rsidR="00947D43" w:rsidRDefault="00031658">
      <w:pPr>
        <w:pStyle w:val="a0"/>
      </w:pPr>
      <w:r>
        <w:t>repository — некоторое хранилище файлов, ссылок на изменения в файлах commit — отслеживание изменений, сохраняет разницу в изменениях HEAD — (специальный указатель) символическая ссылка на пос</w:t>
      </w:r>
      <w:r>
        <w:t>ледние изменения. Примечание: Не обязательно ссылается на commit. Может указывать на ветвь. Состояние — «Detached HEAD» HEAD используется репозиторием для определения того, что выбрано с помощью checkout. Обратите внимание на это различие: «head» (в нижнем</w:t>
      </w:r>
      <w:r>
        <w:t xml:space="preserve"> регистре) относится к любому из названных заголовков в хранилище; «HEAD» (верхний регистр) относится исключительно к текущему активному заголовку(ссылке). Это различие часто используется в документации Git. HEAD может указывать на именованную вершину како</w:t>
      </w:r>
      <w:r>
        <w:t>й-либо ветки или на commit. Объекты Git. Четыре типа объектов: Blob, Tree, Commit и References. Ветвь определяется не в самом Git, а наследуется от операционной и файловой систем. Более подробно об объектах Git вы можете прочитать в документации.</w:t>
      </w:r>
    </w:p>
    <w:p w14:paraId="596B8322" w14:textId="77777777" w:rsidR="00947D43" w:rsidRDefault="00031658">
      <w:pPr>
        <w:pStyle w:val="a0"/>
      </w:pPr>
      <w:r>
        <w:t>git серви</w:t>
      </w:r>
      <w:r>
        <w:t>сы — сервисы предоставляющие услуги для пользователей git.</w:t>
      </w:r>
    </w:p>
    <w:p w14:paraId="0C929DF3" w14:textId="77777777" w:rsidR="00947D43" w:rsidRDefault="00031658">
      <w:pPr>
        <w:pStyle w:val="a0"/>
      </w:pPr>
      <w:r>
        <w:t>Основные команды:</w:t>
      </w:r>
    </w:p>
    <w:p w14:paraId="6FC22AA6" w14:textId="77777777" w:rsidR="00947D43" w:rsidRDefault="00031658">
      <w:pPr>
        <w:pStyle w:val="a0"/>
      </w:pPr>
      <w:r>
        <w:t>-git init</w:t>
      </w:r>
    </w:p>
    <w:p w14:paraId="06EB0510" w14:textId="77777777" w:rsidR="00947D43" w:rsidRDefault="00031658">
      <w:pPr>
        <w:pStyle w:val="a0"/>
      </w:pPr>
      <w:r>
        <w:lastRenderedPageBreak/>
        <w:t>-git add</w:t>
      </w:r>
    </w:p>
    <w:p w14:paraId="012DF9E1" w14:textId="77777777" w:rsidR="00947D43" w:rsidRDefault="00031658">
      <w:pPr>
        <w:pStyle w:val="a0"/>
      </w:pPr>
      <w:r>
        <w:t>-git status</w:t>
      </w:r>
    </w:p>
    <w:p w14:paraId="5BD7CFA7" w14:textId="77777777" w:rsidR="00947D43" w:rsidRDefault="00031658">
      <w:pPr>
        <w:pStyle w:val="a0"/>
      </w:pPr>
      <w:r>
        <w:t>-git commit</w:t>
      </w:r>
    </w:p>
    <w:p w14:paraId="01462C3D" w14:textId="77777777" w:rsidR="00947D43" w:rsidRDefault="00031658">
      <w:pPr>
        <w:pStyle w:val="a0"/>
      </w:pPr>
      <w:r>
        <w:t>-git clone</w:t>
      </w:r>
    </w:p>
    <w:p w14:paraId="7C1BD4AE" w14:textId="77777777" w:rsidR="00947D43" w:rsidRDefault="00031658">
      <w:pPr>
        <w:pStyle w:val="3"/>
      </w:pPr>
      <w:bookmarkStart w:id="5" w:name="выполнение-работы"/>
      <w:bookmarkEnd w:id="4"/>
      <w:r>
        <w:t>Выполнение работы</w:t>
      </w:r>
    </w:p>
    <w:p w14:paraId="52BB2414" w14:textId="77777777" w:rsidR="00947D43" w:rsidRDefault="00031658">
      <w:pPr>
        <w:numPr>
          <w:ilvl w:val="0"/>
          <w:numId w:val="3"/>
        </w:numPr>
      </w:pPr>
      <w:r>
        <w:t>Создание аккаунта на github.com Аккаунт был ранее создан в рамках прошлых курсов.</w:t>
      </w:r>
    </w:p>
    <w:p w14:paraId="7063E4DC" w14:textId="77777777" w:rsidR="00947D43" w:rsidRDefault="00031658">
      <w:pPr>
        <w:numPr>
          <w:ilvl w:val="0"/>
          <w:numId w:val="3"/>
        </w:numPr>
      </w:pPr>
      <w:r>
        <w:t>Сгенерировал ssh ключ и р</w:t>
      </w:r>
      <w:r>
        <w:t xml:space="preserve">азместил его. </w:t>
      </w:r>
      <w:r>
        <w:rPr>
          <w:noProof/>
        </w:rPr>
        <w:drawing>
          <wp:inline distT="0" distB="0" distL="0" distR="0" wp14:anchorId="02A84691" wp14:editId="0CA7ED3D">
            <wp:extent cx="5334000" cy="3000375"/>
            <wp:effectExtent l="0" t="0" r="0" b="0"/>
            <wp:docPr id="1" name="Picture" descr="Генерация ssh ключ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4FC4B5" w14:textId="77777777" w:rsidR="00947D43" w:rsidRDefault="00031658">
      <w:pPr>
        <w:pStyle w:val="FirstParagraph"/>
      </w:pPr>
      <w:r>
        <w:t xml:space="preserve">3)Чтобы создать git репозиторий из этого каталога, выполнил команду git init </w:t>
      </w:r>
      <w:r>
        <w:rPr>
          <w:noProof/>
        </w:rPr>
        <w:drawing>
          <wp:inline distT="0" distB="0" distL="0" distR="0" wp14:anchorId="2144F85C" wp14:editId="6DF8988F">
            <wp:extent cx="5334000" cy="3000375"/>
            <wp:effectExtent l="0" t="0" r="0" b="0"/>
            <wp:docPr id="2" name="Picture" descr="Cоздание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3A2619" w14:textId="77777777" w:rsidR="00947D43" w:rsidRDefault="00031658">
      <w:pPr>
        <w:numPr>
          <w:ilvl w:val="0"/>
          <w:numId w:val="4"/>
        </w:numPr>
      </w:pPr>
      <w:r>
        <w:lastRenderedPageBreak/>
        <w:t xml:space="preserve">Выполняем команду git чтобы проиндексировать изменения. И проверяем состояние </w:t>
      </w:r>
      <w:r>
        <w:rPr>
          <w:noProof/>
        </w:rPr>
        <w:drawing>
          <wp:inline distT="0" distB="0" distL="0" distR="0" wp14:anchorId="75018AEA" wp14:editId="573B16E3">
            <wp:extent cx="5334000" cy="3000375"/>
            <wp:effectExtent l="0" t="0" r="0" b="0"/>
            <wp:docPr id="3" name="Picture" descr="Индексация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D47ED2" w14:textId="77777777" w:rsidR="00947D43" w:rsidRDefault="00031658">
      <w:pPr>
        <w:numPr>
          <w:ilvl w:val="0"/>
          <w:numId w:val="4"/>
        </w:numPr>
      </w:pPr>
      <w:r>
        <w:t xml:space="preserve">Добавляем стандартные теги страницы </w:t>
      </w:r>
      <w:r>
        <w:rPr>
          <w:noProof/>
        </w:rPr>
        <w:drawing>
          <wp:inline distT="0" distB="0" distL="0" distR="0" wp14:anchorId="10E9E141" wp14:editId="77732578">
            <wp:extent cx="5334000" cy="3000375"/>
            <wp:effectExtent l="0" t="0" r="0" b="0"/>
            <wp:docPr id="4" name="Picture" descr="Добавление стандартных тегов страниц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123426" w14:textId="77777777" w:rsidR="00947D43" w:rsidRDefault="00031658">
      <w:pPr>
        <w:numPr>
          <w:ilvl w:val="0"/>
          <w:numId w:val="4"/>
        </w:numPr>
      </w:pPr>
      <w:r>
        <w:lastRenderedPageBreak/>
        <w:t xml:space="preserve">Получаем историю произведенных изменений </w:t>
      </w:r>
      <w:r>
        <w:rPr>
          <w:noProof/>
        </w:rPr>
        <w:drawing>
          <wp:inline distT="0" distB="0" distL="0" distR="0" wp14:anchorId="177168E7" wp14:editId="74D22694">
            <wp:extent cx="5334000" cy="3000375"/>
            <wp:effectExtent l="0" t="0" r="0" b="0"/>
            <wp:docPr id="5" name="Picture" descr="История произведенных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678B4B" w14:textId="77777777" w:rsidR="00947D43" w:rsidRDefault="00031658">
      <w:pPr>
        <w:numPr>
          <w:ilvl w:val="0"/>
          <w:numId w:val="4"/>
        </w:numPr>
      </w:pPr>
      <w:r>
        <w:t xml:space="preserve">Выполняем сброс буферной зоны </w:t>
      </w:r>
      <w:r>
        <w:rPr>
          <w:noProof/>
        </w:rPr>
        <w:drawing>
          <wp:inline distT="0" distB="0" distL="0" distR="0" wp14:anchorId="3D1EF29A" wp14:editId="674DDB14">
            <wp:extent cx="5334000" cy="3000375"/>
            <wp:effectExtent l="0" t="0" r="0" b="0"/>
            <wp:docPr id="6" name="Picture" descr="Сброс буферной зо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9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578EE5" w14:textId="77777777" w:rsidR="00947D43" w:rsidRDefault="00031658">
      <w:pPr>
        <w:pStyle w:val="FirstParagraph"/>
      </w:pPr>
      <w:r>
        <w:lastRenderedPageBreak/>
        <w:t xml:space="preserve">8)Изменить файл и сделать коммит </w:t>
      </w:r>
      <w:r>
        <w:rPr>
          <w:noProof/>
        </w:rPr>
        <w:drawing>
          <wp:inline distT="0" distB="0" distL="0" distR="0" wp14:anchorId="30DA8601" wp14:editId="4A5391E1">
            <wp:extent cx="5334000" cy="3000375"/>
            <wp:effectExtent l="0" t="0" r="0" b="0"/>
            <wp:docPr id="7" name="Picture" descr="Изменяю файл и делаю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10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11A815" w14:textId="77777777" w:rsidR="00947D43" w:rsidRDefault="00031658">
      <w:pPr>
        <w:pStyle w:val="1"/>
      </w:pPr>
      <w:bookmarkStart w:id="6" w:name="выводы"/>
      <w:bookmarkEnd w:id="2"/>
      <w:bookmarkEnd w:id="3"/>
      <w:bookmarkEnd w:id="5"/>
      <w:r>
        <w:t>Выводы</w:t>
      </w:r>
    </w:p>
    <w:p w14:paraId="2869ECA5" w14:textId="77777777" w:rsidR="00947D43" w:rsidRDefault="00031658">
      <w:pPr>
        <w:pStyle w:val="FirstParagraph"/>
      </w:pPr>
      <w:r>
        <w:t>Я научился работать с git и разметкой markdown</w:t>
      </w:r>
      <w:bookmarkEnd w:id="6"/>
    </w:p>
    <w:sectPr w:rsidR="00947D4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2E4E61" w14:textId="77777777" w:rsidR="00031658" w:rsidRDefault="00031658">
      <w:pPr>
        <w:spacing w:after="0"/>
      </w:pPr>
      <w:r>
        <w:separator/>
      </w:r>
    </w:p>
  </w:endnote>
  <w:endnote w:type="continuationSeparator" w:id="0">
    <w:p w14:paraId="5C7A39D6" w14:textId="77777777" w:rsidR="00031658" w:rsidRDefault="000316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B466B6" w14:textId="77777777" w:rsidR="00031658" w:rsidRDefault="00031658">
      <w:r>
        <w:separator/>
      </w:r>
    </w:p>
  </w:footnote>
  <w:footnote w:type="continuationSeparator" w:id="0">
    <w:p w14:paraId="5FCB770E" w14:textId="77777777" w:rsidR="00031658" w:rsidRDefault="000316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298A045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AECC5C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47261BAD"/>
    <w:multiLevelType w:val="multilevel"/>
    <w:tmpl w:val="5838D1D6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3" w15:restartNumberingAfterBreak="0">
    <w:nsid w:val="71315DCA"/>
    <w:multiLevelType w:val="multilevel"/>
    <w:tmpl w:val="49BE75A2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1658"/>
    <w:rsid w:val="004E29B3"/>
    <w:rsid w:val="00590D07"/>
    <w:rsid w:val="00784D58"/>
    <w:rsid w:val="008D6863"/>
    <w:rsid w:val="00947D43"/>
    <w:rsid w:val="00B11F1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CFAD3D"/>
  <w15:docId w15:val="{065974CB-CDB9-4DE4-B171-F20C13726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311</Words>
  <Characters>1776</Characters>
  <Application>Microsoft Office Word</Application>
  <DocSecurity>0</DocSecurity>
  <Lines>14</Lines>
  <Paragraphs>4</Paragraphs>
  <ScaleCrop>false</ScaleCrop>
  <Company/>
  <LinksUpToDate>false</LinksUpToDate>
  <CharactersWithSpaces>2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1</dc:title>
  <dc:creator>Гурбангельдиев М.Г. НФИ-03-18</dc:creator>
  <cp:keywords/>
  <cp:lastModifiedBy>Мухаммет Гурбангельдиев</cp:lastModifiedBy>
  <cp:revision>2</cp:revision>
  <dcterms:created xsi:type="dcterms:W3CDTF">2021-02-13T19:07:00Z</dcterms:created>
  <dcterms:modified xsi:type="dcterms:W3CDTF">2021-02-13T19:0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